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6.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7.png" ContentType="image/png"/>
  <Override PartName="/word/media/rId131.png" ContentType="image/png"/>
  <Override PartName="/word/media/rId749.png" ContentType="image/png"/>
  <Override PartName="/word/media/rId663.png" ContentType="image/png"/>
  <Override PartName="/word/media/rId417.png" ContentType="image/png"/>
  <Override PartName="/word/media/rId1098.png" ContentType="image/png"/>
  <Override PartName="/word/media/rId1510.png" ContentType="image/png"/>
  <Override PartName="/word/media/rId28.png" ContentType="image/png"/>
  <Override PartName="/word/media/rId123.png" ContentType="image/png"/>
  <Override PartName="/word/media/rId671.png" ContentType="image/png"/>
  <Override PartName="/word/media/rId182.png" ContentType="image/png"/>
  <Override PartName="/word/media/rId951.png" ContentType="image/png"/>
  <Override PartName="/word/media/rId174.png" ContentType="image/png"/>
  <Override PartName="/word/media/rId504.png" ContentType="image/png"/>
  <Override PartName="/word/media/rId1126.png" ContentType="image/png"/>
  <Override PartName="/word/media/rId1114.png" ContentType="image/png"/>
  <Override PartName="/word/media/rId26.png" ContentType="image/png"/>
  <Override PartName="/word/media/rId954.png" ContentType="image/png"/>
  <Override PartName="/word/media/rId743.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90.png" ContentType="image/png"/>
  <Override PartName="/word/media/rId399.png" ContentType="image/png"/>
  <Override PartName="/word/media/rId980.png" ContentType="image/png"/>
  <Override PartName="/word/media/rId216.png" ContentType="image/png"/>
  <Override PartName="/word/media/rId1000.png" ContentType="image/png"/>
  <Override PartName="/word/media/rId61.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9.png" ContentType="image/png"/>
  <Override PartName="/word/media/rId237.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9.png" ContentType="image/png"/>
  <Override PartName="/word/media/rId207.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8.png" ContentType="image/png"/>
  <Override PartName="/word/media/rId51.png" ContentType="image/png"/>
  <Override PartName="/word/media/rId854.png" ContentType="image/png"/>
  <Override PartName="/word/media/rId635.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0.png" ContentType="image/png"/>
  <Override PartName="/word/media/rId35.png" ContentType="image/png"/>
  <Override PartName="/word/media/rId213.png" ContentType="image/png"/>
  <Override PartName="/word/media/rId1116.png" ContentType="image/png"/>
  <Override PartName="/word/media/rId636.png" ContentType="image/png"/>
  <Override PartName="/word/media/rId322.png" ContentType="image/png"/>
  <Override PartName="/word/media/rId224.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5.png" ContentType="image/png"/>
  <Override PartName="/word/media/rId121.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6.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4.png" ContentType="image/png"/>
  <Override PartName="/word/media/rId60.png" ContentType="image/png"/>
  <Override PartName="/word/media/rId975.png" ContentType="image/png"/>
  <Override PartName="/word/media/rId318.png" ContentType="image/png"/>
  <Override PartName="/word/media/rId971.png" ContentType="image/png"/>
  <Override PartName="/word/media/rId1009.png" ContentType="image/png"/>
  <Override PartName="/word/media/rId925.png" ContentType="image/png"/>
  <Override PartName="/word/media/rId437.png" ContentType="image/png"/>
  <Override PartName="/word/media/rId1112.png" ContentType="image/png"/>
  <Override PartName="/word/media/rId916.png" ContentType="image/png"/>
  <Override PartName="/word/media/rId995.png" ContentType="image/png"/>
  <Override PartName="/word/media/rId242.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6.png" ContentType="image/png"/>
  <Override PartName="/word/media/rId1122.png" ContentType="image/png"/>
  <Override PartName="/word/media/rId373.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6.png" ContentType="image/png"/>
  <Override PartName="/word/media/rId24.png" ContentType="image/png"/>
  <Override PartName="/word/media/rId865.png" ContentType="image/png"/>
  <Override PartName="/word/media/rId1120.png" ContentType="image/png"/>
  <Override PartName="/word/media/rId559.png" ContentType="image/png"/>
  <Override PartName="/word/media/rId424.png" ContentType="image/png"/>
  <Override PartName="/word/media/rId1091.png" ContentType="image/png"/>
  <Override PartName="/word/media/rId655.png" ContentType="image/png"/>
  <Override PartName="/word/media/rId129.png" ContentType="image/png"/>
  <Override PartName="/word/media/rId869.png" ContentType="image/png"/>
  <Override PartName="/word/media/rId105.png" ContentType="image/png"/>
  <Override PartName="/word/media/rId570.png" ContentType="image/png"/>
  <Override PartName="/word/media/rId283.png" ContentType="image/png"/>
  <Override PartName="/word/media/rId32.png" ContentType="image/png"/>
  <Override PartName="/word/media/rId229.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3</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2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mettersi-sulla-difensiva"/>
      <w:r>
        <w:t xml:space="preserve">Mettersi sulla difensiva</w:t>
      </w:r>
      <w:bookmarkEnd w:id="284"/>
    </w:p>
    <w:p>
      <w:pPr>
        <w:pStyle w:val="FirstParagraph"/>
      </w:pPr>
      <w:bookmarkStart w:id="285" w:name="mettersisulladifensiva"/>
      <w:r>
        <w:t xml:space="preserve">[mettersisulladifensiva]</w:t>
      </w:r>
      <w:bookmarkEnd w:id="285"/>
    </w:p>
    <w:p>
      <w:pPr>
        <w:pStyle w:val="BodyText"/>
      </w:pPr>
      <w:r>
        <w:t xml:space="preserve">Usi una Azione per preparati meglio ai successivi attacchi degli avversari. Fino all’inizio del prossimo round hai un +2 alla Difesa.</w:t>
      </w:r>
    </w:p>
    <w:p>
      <w:pPr>
        <w:pStyle w:val="Heading3"/>
      </w:pPr>
      <w:bookmarkStart w:id="286" w:name="difesa-totale"/>
      <w:r>
        <w:t xml:space="preserve">Difesa totale</w:t>
      </w:r>
      <w:bookmarkEnd w:id="286"/>
    </w:p>
    <w:p>
      <w:pPr>
        <w:pStyle w:val="FirstParagraph"/>
      </w:pPr>
      <w:bookmarkStart w:id="287" w:name="difesatotale"/>
      <w:r>
        <w:t xml:space="preserve">[difesatotale]</w:t>
      </w:r>
      <w:bookmarkEnd w:id="287"/>
    </w:p>
    <w:p>
      <w:pPr>
        <w:pStyle w:val="BodyText"/>
      </w:pPr>
      <w:r>
        <w:t xml:space="preserve">costa 2 Azioni, non puoi eseguire nessun attacco o lancio di incantesimo, puoi fare solo una Azione e guadagni un +4 in Difesa.</w:t>
      </w:r>
    </w:p>
    <w:p>
      <w:pPr>
        <w:pStyle w:val="Heading3"/>
      </w:pPr>
      <w:bookmarkStart w:id="288" w:name="arma-troppo-grande"/>
      <w:r>
        <w:t xml:space="preserve">Arma troppo grande</w:t>
      </w:r>
      <w:bookmarkEnd w:id="288"/>
    </w:p>
    <w:p>
      <w:pPr>
        <w:pStyle w:val="FirstParagraph"/>
      </w:pPr>
      <w:bookmarkStart w:id="289" w:name="armatroppogrande"/>
      <w:r>
        <w:t xml:space="preserve">[armatroppogrande]</w:t>
      </w:r>
      <w:bookmarkEnd w:id="28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1" w:name="prepararsi-per-la-notte"/>
      <w:r>
        <w:t xml:space="preserve">Prepararsi per la notte</w:t>
      </w:r>
      <w:bookmarkEnd w:id="1011"/>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2" w:name="organizzare-i-turni-di-guardia"/>
      <w:r>
        <w:t xml:space="preserve">Organizzare i Turni di Guardia</w:t>
      </w:r>
      <w:bookmarkEnd w:id="1012"/>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aggiungere-nuove-capacità"/>
      <w:r>
        <w:t xml:space="preserve">Aggiungere Nuove Capacità</w:t>
      </w:r>
      <w:bookmarkEnd w:id="11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di uno specifico Patrono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7" Target="media/rId1027.png" /><Relationship Type="http://schemas.openxmlformats.org/officeDocument/2006/relationships/image" Id="rId131" Target="media/rId131.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1" Target="media/rId951.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6" Target="media/rId1126.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3" Target="media/rId743.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90" Target="media/rId290.png" /><Relationship Type="http://schemas.openxmlformats.org/officeDocument/2006/relationships/image" Id="rId399" Target="media/rId399.png" /><Relationship Type="http://schemas.openxmlformats.org/officeDocument/2006/relationships/image" Id="rId980" Target="media/rId980.png" /><Relationship Type="http://schemas.openxmlformats.org/officeDocument/2006/relationships/image" Id="rId216" Target="media/rId216.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9" Target="media/rId999.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0" Target="media/rId1010.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6" Target="media/rId1116.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5" Target="media/rId195.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6" Target="media/rId1086.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8" Target="media/rId318.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7" Target="media/rId437.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2" Target="media/rId242.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6" Target="media/rId356.png" /><Relationship Type="http://schemas.openxmlformats.org/officeDocument/2006/relationships/image" Id="rId1122" Target="media/rId1122.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9" Target="media/rId129.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3T12:49:35Z</dcterms:created>
  <dcterms:modified xsi:type="dcterms:W3CDTF">2022-05-13T12:49:35Z</dcterms:modified>
</cp:coreProperties>
</file>

<file path=docProps/custom.xml><?xml version="1.0" encoding="utf-8"?>
<Properties xmlns="http://schemas.openxmlformats.org/officeDocument/2006/custom-properties" xmlns:vt="http://schemas.openxmlformats.org/officeDocument/2006/docPropsVTypes"/>
</file>